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C0FDF" w14:textId="77777777" w:rsidR="001C04C0" w:rsidRPr="00E25F32" w:rsidRDefault="001C04C0" w:rsidP="001C04C0">
      <w:pPr>
        <w:jc w:val="center"/>
        <w:rPr>
          <w:b/>
        </w:rPr>
      </w:pPr>
      <w:r w:rsidRPr="00E25F32">
        <w:rPr>
          <w:b/>
        </w:rPr>
        <w:t>SCHOOL-BASED DECISION MAKING</w:t>
      </w:r>
    </w:p>
    <w:p w14:paraId="5C99D5D2" w14:textId="77777777" w:rsidR="001C04C0" w:rsidRPr="00E25F32" w:rsidRDefault="001C04C0" w:rsidP="001C04C0">
      <w:pPr>
        <w:jc w:val="center"/>
        <w:rPr>
          <w:b/>
        </w:rPr>
      </w:pPr>
    </w:p>
    <w:p w14:paraId="14ACC437" w14:textId="77777777" w:rsidR="001C04C0" w:rsidRPr="00E25F32" w:rsidRDefault="001C04C0" w:rsidP="001C04C0">
      <w:pPr>
        <w:jc w:val="center"/>
        <w:rPr>
          <w:b/>
        </w:rPr>
      </w:pPr>
    </w:p>
    <w:p w14:paraId="42F02D2D" w14:textId="77777777" w:rsidR="001C04C0" w:rsidRPr="00E25F32" w:rsidRDefault="001C04C0" w:rsidP="001C04C0">
      <w:pPr>
        <w:rPr>
          <w:b/>
        </w:rPr>
      </w:pPr>
    </w:p>
    <w:p w14:paraId="1301DDDC" w14:textId="5D18028C" w:rsidR="001C04C0" w:rsidRPr="00E25F32" w:rsidRDefault="001C04C0" w:rsidP="001C04C0">
      <w:pPr>
        <w:rPr>
          <w:b/>
        </w:rPr>
      </w:pPr>
      <w:r w:rsidRPr="00E25F32">
        <w:rPr>
          <w:b/>
        </w:rPr>
        <w:t>School</w:t>
      </w:r>
      <w:r w:rsidR="00DC514F">
        <w:rPr>
          <w:b/>
        </w:rPr>
        <w:t xml:space="preserve"> Name</w:t>
      </w:r>
      <w:r w:rsidRPr="00E25F32">
        <w:rPr>
          <w:b/>
        </w:rPr>
        <w:t>:</w:t>
      </w:r>
      <w:r w:rsidRPr="00E25F32">
        <w:rPr>
          <w:b/>
        </w:rPr>
        <w:tab/>
      </w:r>
      <w:r w:rsidRPr="00E25F32">
        <w:rPr>
          <w:b/>
        </w:rPr>
        <w:tab/>
      </w:r>
      <w:r w:rsidRPr="00E25F32">
        <w:rPr>
          <w:b/>
        </w:rPr>
        <w:tab/>
      </w:r>
      <w:r w:rsidRPr="00E25F32">
        <w:rPr>
          <w:b/>
        </w:rPr>
        <w:tab/>
        <w:t>Sample School</w:t>
      </w:r>
      <w:r w:rsidR="00DC514F">
        <w:rPr>
          <w:b/>
        </w:rPr>
        <w:t xml:space="preserve"> Name</w:t>
      </w:r>
    </w:p>
    <w:p w14:paraId="49A8F17A" w14:textId="77777777" w:rsidR="001C04C0" w:rsidRPr="00E25F32" w:rsidRDefault="001C04C0" w:rsidP="001C04C0">
      <w:pPr>
        <w:rPr>
          <w:b/>
        </w:rPr>
      </w:pPr>
    </w:p>
    <w:p w14:paraId="0BABBEBA" w14:textId="083D4C07" w:rsidR="00665E16" w:rsidRPr="00E25F32" w:rsidRDefault="001C04C0" w:rsidP="00665E16">
      <w:pPr>
        <w:rPr>
          <w:b/>
        </w:rPr>
      </w:pPr>
      <w:r w:rsidRPr="00E25F32">
        <w:rPr>
          <w:b/>
        </w:rPr>
        <w:t>Subject of the Policy:</w:t>
      </w:r>
      <w:r w:rsidRPr="00E25F32">
        <w:rPr>
          <w:b/>
        </w:rPr>
        <w:tab/>
      </w:r>
      <w:r w:rsidRPr="00E25F32">
        <w:rPr>
          <w:b/>
        </w:rPr>
        <w:tab/>
        <w:t xml:space="preserve">Parent </w:t>
      </w:r>
      <w:r w:rsidR="00340695">
        <w:rPr>
          <w:b/>
        </w:rPr>
        <w:t>and</w:t>
      </w:r>
      <w:r>
        <w:rPr>
          <w:b/>
        </w:rPr>
        <w:t xml:space="preserve"> Family Engagement</w:t>
      </w:r>
      <w:r w:rsidR="00665E16">
        <w:rPr>
          <w:b/>
        </w:rPr>
        <w:t xml:space="preserve"> </w:t>
      </w:r>
      <w:r w:rsidR="00665E16" w:rsidRPr="00E25F32">
        <w:rPr>
          <w:b/>
        </w:rPr>
        <w:t>(</w:t>
      </w:r>
      <w:r w:rsidR="00665E16">
        <w:rPr>
          <w:b/>
        </w:rPr>
        <w:t>Non-</w:t>
      </w:r>
      <w:r w:rsidR="00665E16" w:rsidRPr="00E25F32">
        <w:rPr>
          <w:b/>
        </w:rPr>
        <w:t>Title I</w:t>
      </w:r>
      <w:r w:rsidR="00665E16">
        <w:rPr>
          <w:b/>
        </w:rPr>
        <w:t xml:space="preserve"> School</w:t>
      </w:r>
      <w:r w:rsidR="00665E16" w:rsidRPr="00E25F32">
        <w:rPr>
          <w:b/>
        </w:rPr>
        <w:t>)</w:t>
      </w:r>
    </w:p>
    <w:p w14:paraId="7144A3C4" w14:textId="56C0A5EF" w:rsidR="001C04C0" w:rsidRPr="00E25F32" w:rsidRDefault="001C04C0" w:rsidP="001C04C0">
      <w:pPr>
        <w:rPr>
          <w:b/>
        </w:rPr>
      </w:pPr>
    </w:p>
    <w:p w14:paraId="714B9D39" w14:textId="77777777" w:rsidR="001C04C0" w:rsidRPr="00E25F32" w:rsidRDefault="001C04C0" w:rsidP="001C04C0">
      <w:pPr>
        <w:rPr>
          <w:b/>
        </w:rPr>
      </w:pPr>
    </w:p>
    <w:p w14:paraId="7CDB79D5" w14:textId="77777777" w:rsidR="001C04C0" w:rsidRPr="00E25F32" w:rsidRDefault="001C04C0" w:rsidP="001C04C0">
      <w:pPr>
        <w:rPr>
          <w:b/>
          <w:i/>
        </w:rPr>
      </w:pPr>
      <w:r w:rsidRPr="00E25F32">
        <w:rPr>
          <w:b/>
          <w:i/>
        </w:rPr>
        <w:t>Policy Statement</w:t>
      </w:r>
    </w:p>
    <w:p w14:paraId="0ADDD066" w14:textId="77777777" w:rsidR="001C04C0" w:rsidRPr="00E25F32" w:rsidRDefault="001C04C0" w:rsidP="001C04C0">
      <w:pPr>
        <w:rPr>
          <w:sz w:val="22"/>
          <w:szCs w:val="22"/>
        </w:rPr>
      </w:pPr>
      <w:r w:rsidRPr="00E25F32">
        <w:t>Our SBDM Council recognizes our students’ families and our local community as essential partners in helping each student succeed. We commit ourselves to supporting teacher and staff efforts to:</w:t>
      </w:r>
    </w:p>
    <w:p w14:paraId="7A90A1CF" w14:textId="00DF3025" w:rsidR="001C04C0" w:rsidRPr="00E25F32" w:rsidRDefault="001C04C0" w:rsidP="001C04C0">
      <w:pPr>
        <w:numPr>
          <w:ilvl w:val="0"/>
          <w:numId w:val="13"/>
        </w:numPr>
      </w:pPr>
      <w:r w:rsidRPr="00E25F32">
        <w:t xml:space="preserve">Share clear information about each student’s progress with </w:t>
      </w:r>
      <w:r w:rsidR="00936457">
        <w:t>their</w:t>
      </w:r>
      <w:r w:rsidRPr="00E25F32">
        <w:t xml:space="preserve"> family.</w:t>
      </w:r>
    </w:p>
    <w:p w14:paraId="199C6A5A" w14:textId="77777777" w:rsidR="001C04C0" w:rsidRPr="00E25F32" w:rsidRDefault="001C04C0" w:rsidP="001C04C0">
      <w:pPr>
        <w:numPr>
          <w:ilvl w:val="0"/>
          <w:numId w:val="13"/>
        </w:numPr>
      </w:pPr>
      <w:r w:rsidRPr="00E25F32">
        <w:t>Offer practical suggestions to families on how they can support student learning at home.</w:t>
      </w:r>
    </w:p>
    <w:p w14:paraId="20A8C4C1" w14:textId="481F0E8C" w:rsidR="001C04C0" w:rsidRPr="00E25F32" w:rsidRDefault="001C04C0" w:rsidP="001C04C0">
      <w:pPr>
        <w:numPr>
          <w:ilvl w:val="0"/>
          <w:numId w:val="13"/>
        </w:numPr>
      </w:pPr>
      <w:r w:rsidRPr="00E25F32">
        <w:t>Make parents and community members full partners in our decision</w:t>
      </w:r>
      <w:r w:rsidR="00283409">
        <w:t>-</w:t>
      </w:r>
      <w:r w:rsidRPr="00E25F32">
        <w:t>making.</w:t>
      </w:r>
    </w:p>
    <w:p w14:paraId="0590F396" w14:textId="77777777" w:rsidR="001C04C0" w:rsidRPr="00E25F32" w:rsidRDefault="001C04C0" w:rsidP="001C04C0">
      <w:pPr>
        <w:numPr>
          <w:ilvl w:val="0"/>
          <w:numId w:val="13"/>
        </w:numPr>
      </w:pPr>
      <w:r>
        <w:t>Seek and support</w:t>
      </w:r>
      <w:r w:rsidRPr="00E25F32">
        <w:t xml:space="preserve"> adult volunte</w:t>
      </w:r>
      <w:r w:rsidR="00340695">
        <w:t>ers to work with and inspire</w:t>
      </w:r>
      <w:r w:rsidRPr="00E25F32">
        <w:t xml:space="preserve"> students.</w:t>
      </w:r>
    </w:p>
    <w:p w14:paraId="24DD824F" w14:textId="77777777" w:rsidR="00340695" w:rsidRDefault="00340695" w:rsidP="001C04C0"/>
    <w:p w14:paraId="60DCC8BE" w14:textId="77777777" w:rsidR="001C04C0" w:rsidRPr="00E25F32" w:rsidRDefault="001C04C0" w:rsidP="001C04C0">
      <w:pPr>
        <w:rPr>
          <w:rFonts w:eastAsiaTheme="minorHAnsi"/>
        </w:rPr>
      </w:pPr>
      <w:r w:rsidRPr="00E25F32">
        <w:t>We will achieve each of these goals through the methods listed below.</w:t>
      </w:r>
    </w:p>
    <w:p w14:paraId="110E1C22" w14:textId="77777777" w:rsidR="001C04C0" w:rsidRPr="00E25F32" w:rsidRDefault="001C04C0" w:rsidP="001C04C0"/>
    <w:p w14:paraId="655A0889" w14:textId="77777777" w:rsidR="001C04C0" w:rsidRPr="00E25F32" w:rsidRDefault="001C04C0" w:rsidP="001C04C0">
      <w:pPr>
        <w:rPr>
          <w:b/>
        </w:rPr>
      </w:pPr>
      <w:r w:rsidRPr="00E25F32">
        <w:rPr>
          <w:b/>
        </w:rPr>
        <w:t>Information on Student Progress</w:t>
      </w:r>
    </w:p>
    <w:p w14:paraId="4A0654D9" w14:textId="77777777" w:rsidR="001C04C0" w:rsidRPr="00E25F32" w:rsidRDefault="001C04C0" w:rsidP="001C04C0">
      <w:r w:rsidRPr="00E25F32">
        <w:t>Each grading period, teachers will provide each student’s family with</w:t>
      </w:r>
      <w:r w:rsidR="00340695">
        <w:t xml:space="preserve"> the following</w:t>
      </w:r>
      <w:r w:rsidRPr="00E25F32">
        <w:t>:</w:t>
      </w:r>
    </w:p>
    <w:p w14:paraId="6FF1E3F1" w14:textId="77777777" w:rsidR="001C04C0" w:rsidRPr="00E25F32" w:rsidRDefault="001C04C0" w:rsidP="001C04C0">
      <w:pPr>
        <w:numPr>
          <w:ilvl w:val="0"/>
          <w:numId w:val="2"/>
        </w:numPr>
      </w:pPr>
      <w:r w:rsidRPr="00E25F32">
        <w:t>A written r</w:t>
      </w:r>
      <w:r w:rsidR="00340695">
        <w:t>eport on the student’s progress</w:t>
      </w:r>
    </w:p>
    <w:p w14:paraId="2DC28FF6" w14:textId="77777777" w:rsidR="001C04C0" w:rsidRPr="00E25F32" w:rsidRDefault="001C04C0" w:rsidP="001C04C0">
      <w:pPr>
        <w:numPr>
          <w:ilvl w:val="0"/>
          <w:numId w:val="2"/>
        </w:numPr>
      </w:pPr>
      <w:r w:rsidRPr="00E25F32">
        <w:t>A written report on how each student with a disability is progressing toward the goals of the Ind</w:t>
      </w:r>
      <w:r w:rsidR="00340695">
        <w:t>ividual Education Program (IEP)</w:t>
      </w:r>
    </w:p>
    <w:p w14:paraId="1C198A24" w14:textId="6736D868" w:rsidR="001C04C0" w:rsidRPr="00E25F32" w:rsidRDefault="001C04C0" w:rsidP="001C04C0">
      <w:pPr>
        <w:numPr>
          <w:ilvl w:val="0"/>
          <w:numId w:val="2"/>
        </w:numPr>
      </w:pPr>
      <w:r w:rsidRPr="00E25F32">
        <w:t xml:space="preserve">An invitation </w:t>
      </w:r>
      <w:r w:rsidRPr="00CE6D98">
        <w:t xml:space="preserve">to meet </w:t>
      </w:r>
      <w:r w:rsidR="002D69EB" w:rsidRPr="00CE6D98">
        <w:t>in person and/or virtually to</w:t>
      </w:r>
      <w:r w:rsidRPr="00CE6D98">
        <w:t xml:space="preserve"> discuss</w:t>
      </w:r>
      <w:r w:rsidRPr="00E25F32">
        <w:t xml:space="preserve"> the student’s progress</w:t>
      </w:r>
    </w:p>
    <w:p w14:paraId="1AD53C48" w14:textId="6A38AFFC" w:rsidR="001C04C0" w:rsidRPr="00E25F32" w:rsidRDefault="001C04C0" w:rsidP="001C04C0">
      <w:pPr>
        <w:numPr>
          <w:ilvl w:val="0"/>
          <w:numId w:val="2"/>
        </w:numPr>
      </w:pPr>
      <w:r w:rsidRPr="00E25F32">
        <w:t xml:space="preserve">An opportunity for the student to participate in sharing information on </w:t>
      </w:r>
      <w:r w:rsidR="00936457">
        <w:t>their</w:t>
      </w:r>
      <w:r w:rsidR="00340695">
        <w:t xml:space="preserve"> progress with the parents</w:t>
      </w:r>
    </w:p>
    <w:p w14:paraId="0176484A" w14:textId="77777777" w:rsidR="001C04C0" w:rsidRPr="00E25F32" w:rsidRDefault="001C04C0" w:rsidP="001C04C0">
      <w:pPr>
        <w:numPr>
          <w:ilvl w:val="0"/>
          <w:numId w:val="2"/>
        </w:numPr>
      </w:pPr>
      <w:r w:rsidRPr="00E25F32">
        <w:t>The email address and telephone numbers they can use to communi</w:t>
      </w:r>
      <w:r w:rsidR="00340695">
        <w:t>cate with their child’s teacher</w:t>
      </w:r>
    </w:p>
    <w:p w14:paraId="31BFDFDA" w14:textId="77777777" w:rsidR="001C04C0" w:rsidRPr="00E25F32" w:rsidRDefault="001C04C0" w:rsidP="001C04C0">
      <w:pPr>
        <w:rPr>
          <w:u w:val="single"/>
        </w:rPr>
      </w:pPr>
    </w:p>
    <w:p w14:paraId="28FB850A" w14:textId="77777777" w:rsidR="001C04C0" w:rsidRPr="00E25F32" w:rsidRDefault="001C04C0" w:rsidP="001C04C0">
      <w:pPr>
        <w:rPr>
          <w:b/>
        </w:rPr>
      </w:pPr>
      <w:r w:rsidRPr="00E25F32">
        <w:rPr>
          <w:b/>
        </w:rPr>
        <w:t>Home Support for Student Learning</w:t>
      </w:r>
    </w:p>
    <w:p w14:paraId="542BA39D" w14:textId="77777777" w:rsidR="001C04C0" w:rsidRPr="00E25F32" w:rsidRDefault="001C04C0" w:rsidP="001C04C0">
      <w:r w:rsidRPr="00E25F32">
        <w:t>Our principal and teachers will:</w:t>
      </w:r>
    </w:p>
    <w:p w14:paraId="2930B177" w14:textId="52936FBD" w:rsidR="001C04C0" w:rsidRPr="00E25F32" w:rsidRDefault="001C04C0" w:rsidP="001C04C0">
      <w:pPr>
        <w:numPr>
          <w:ilvl w:val="0"/>
          <w:numId w:val="3"/>
        </w:numPr>
      </w:pPr>
      <w:r w:rsidRPr="00E25F32">
        <w:t>Assign homework that is consistent with our Instruc</w:t>
      </w:r>
      <w:r w:rsidR="00936457">
        <w:t>tion, Homework, and Assessment p</w:t>
      </w:r>
      <w:r w:rsidRPr="00E25F32">
        <w:t>olicies.</w:t>
      </w:r>
      <w:r w:rsidR="004D547D">
        <w:t xml:space="preserve"> </w:t>
      </w:r>
    </w:p>
    <w:p w14:paraId="4C14E1EB" w14:textId="77777777" w:rsidR="001C04C0" w:rsidRPr="00E25F32" w:rsidRDefault="001C04C0" w:rsidP="001C04C0">
      <w:pPr>
        <w:numPr>
          <w:ilvl w:val="0"/>
          <w:numId w:val="3"/>
        </w:numPr>
      </w:pPr>
      <w:r w:rsidRPr="00E25F32">
        <w:t>Provide information on the content students will learn each year through the methods listed in our Curriculum Policy.</w:t>
      </w:r>
    </w:p>
    <w:p w14:paraId="582BDD58" w14:textId="292CF509" w:rsidR="001C04C0" w:rsidRPr="00E25F32" w:rsidRDefault="001C04C0" w:rsidP="001C04C0">
      <w:pPr>
        <w:numPr>
          <w:ilvl w:val="0"/>
          <w:numId w:val="3"/>
        </w:numPr>
      </w:pPr>
      <w:r w:rsidRPr="00E25F32">
        <w:t>Send home newsletters through various means at least four times a year that include information on constructive family practices.</w:t>
      </w:r>
    </w:p>
    <w:p w14:paraId="25D7652B" w14:textId="77777777" w:rsidR="001C04C0" w:rsidRPr="00E25F32" w:rsidRDefault="001C04C0" w:rsidP="001C04C0">
      <w:pPr>
        <w:numPr>
          <w:ilvl w:val="0"/>
          <w:numId w:val="3"/>
        </w:numPr>
      </w:pPr>
      <w:r w:rsidRPr="00E25F32">
        <w:t>Support our Parent Teacher Association (PTA).</w:t>
      </w:r>
    </w:p>
    <w:p w14:paraId="5350E12F" w14:textId="77777777" w:rsidR="001C04C0" w:rsidRPr="00E25F32" w:rsidRDefault="001C04C0" w:rsidP="001C04C0"/>
    <w:p w14:paraId="69B2A303" w14:textId="77777777" w:rsidR="002513D4" w:rsidRPr="00E25F32" w:rsidRDefault="002513D4" w:rsidP="002513D4">
      <w:r w:rsidRPr="00E25F32">
        <w:t xml:space="preserve">Our Family Resource </w:t>
      </w:r>
      <w:r w:rsidRPr="002513D4">
        <w:rPr>
          <w:highlight w:val="yellow"/>
        </w:rPr>
        <w:t>and/or Youth Services</w:t>
      </w:r>
      <w:r w:rsidRPr="002513D4">
        <w:t xml:space="preserve"> </w:t>
      </w:r>
      <w:r w:rsidRPr="00E25F32">
        <w:t>Center (FR</w:t>
      </w:r>
      <w:r w:rsidRPr="002513D4">
        <w:rPr>
          <w:highlight w:val="yellow"/>
        </w:rPr>
        <w:t>YS</w:t>
      </w:r>
      <w:r w:rsidRPr="00E25F32">
        <w:t>C) will:</w:t>
      </w:r>
    </w:p>
    <w:p w14:paraId="68B95352" w14:textId="77777777" w:rsidR="001C04C0" w:rsidRPr="00E25F32" w:rsidRDefault="001C04C0" w:rsidP="001C04C0">
      <w:pPr>
        <w:numPr>
          <w:ilvl w:val="0"/>
          <w:numId w:val="4"/>
        </w:numPr>
      </w:pPr>
      <w:r w:rsidRPr="00E25F32">
        <w:t>Survey families at least once a year to learn what services and activities would most help them support their children.</w:t>
      </w:r>
    </w:p>
    <w:p w14:paraId="28BE5019" w14:textId="77777777" w:rsidR="001C04C0" w:rsidRPr="00E25F32" w:rsidRDefault="001C04C0" w:rsidP="001C04C0">
      <w:pPr>
        <w:numPr>
          <w:ilvl w:val="0"/>
          <w:numId w:val="4"/>
        </w:numPr>
      </w:pPr>
      <w:r w:rsidRPr="00E25F32">
        <w:t>Offer a well</w:t>
      </w:r>
      <w:r w:rsidR="00340695">
        <w:t>-</w:t>
      </w:r>
      <w:r w:rsidRPr="00E25F32">
        <w:t>planned, well-publicized set of programs to meet those needs.</w:t>
      </w:r>
    </w:p>
    <w:p w14:paraId="2813AAB9" w14:textId="0A52E522" w:rsidR="001C04C0" w:rsidRPr="00071ED9" w:rsidRDefault="001C04C0" w:rsidP="00071ED9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071ED9">
        <w:rPr>
          <w:color w:val="000000" w:themeColor="text1"/>
        </w:rPr>
        <w:lastRenderedPageBreak/>
        <w:t>Provide information on services and activities on our school website</w:t>
      </w:r>
      <w:r w:rsidR="00841BCB" w:rsidRPr="00071ED9">
        <w:rPr>
          <w:color w:val="000000" w:themeColor="text1"/>
        </w:rPr>
        <w:t>.</w:t>
      </w:r>
    </w:p>
    <w:p w14:paraId="1589344E" w14:textId="77777777" w:rsidR="001C04C0" w:rsidRPr="00E25F32" w:rsidRDefault="001C04C0" w:rsidP="001C04C0"/>
    <w:p w14:paraId="4BA8578C" w14:textId="7C4E1EF0" w:rsidR="001C04C0" w:rsidRPr="00E25F32" w:rsidRDefault="001C04C0" w:rsidP="001C04C0">
      <w:pPr>
        <w:rPr>
          <w:b/>
        </w:rPr>
      </w:pPr>
      <w:r w:rsidRPr="00E25F32">
        <w:rPr>
          <w:b/>
        </w:rPr>
        <w:t>Decision</w:t>
      </w:r>
      <w:r w:rsidR="00283409">
        <w:rPr>
          <w:b/>
        </w:rPr>
        <w:t>-</w:t>
      </w:r>
      <w:r w:rsidRPr="00E25F32">
        <w:rPr>
          <w:b/>
        </w:rPr>
        <w:t>Making</w:t>
      </w:r>
    </w:p>
    <w:p w14:paraId="14336D14" w14:textId="656A7556" w:rsidR="001C04C0" w:rsidRPr="00E25F32" w:rsidRDefault="001C04C0" w:rsidP="001C04C0">
      <w:r w:rsidRPr="00E25F32">
        <w:t>We invite concerned adults throughout our community to join in our decision</w:t>
      </w:r>
      <w:r w:rsidR="00283409">
        <w:t>-</w:t>
      </w:r>
      <w:r w:rsidRPr="00E25F32">
        <w:t>making by:</w:t>
      </w:r>
    </w:p>
    <w:p w14:paraId="13EC5C3B" w14:textId="77777777" w:rsidR="001C04C0" w:rsidRPr="00E25F32" w:rsidRDefault="001C04C0" w:rsidP="001C04C0">
      <w:pPr>
        <w:numPr>
          <w:ilvl w:val="0"/>
          <w:numId w:val="5"/>
        </w:numPr>
      </w:pPr>
      <w:r w:rsidRPr="00E25F32">
        <w:t>Signing up to serve on our SBDM committees.</w:t>
      </w:r>
    </w:p>
    <w:p w14:paraId="6D9AED3E" w14:textId="77777777" w:rsidR="001C04C0" w:rsidRPr="00E25F32" w:rsidRDefault="001C04C0" w:rsidP="001C04C0">
      <w:pPr>
        <w:numPr>
          <w:ilvl w:val="0"/>
          <w:numId w:val="5"/>
        </w:numPr>
      </w:pPr>
      <w:r w:rsidRPr="00E25F32">
        <w:t>Attending SBDM Council or committee meetings.</w:t>
      </w:r>
    </w:p>
    <w:p w14:paraId="6B8C4AFF" w14:textId="77777777" w:rsidR="001C04C0" w:rsidRPr="00E25F32" w:rsidRDefault="001C04C0" w:rsidP="001C04C0">
      <w:pPr>
        <w:numPr>
          <w:ilvl w:val="0"/>
          <w:numId w:val="5"/>
        </w:numPr>
      </w:pPr>
      <w:r w:rsidRPr="00E25F32">
        <w:t>Commenting on draft policies and plans as they are made available.</w:t>
      </w:r>
    </w:p>
    <w:p w14:paraId="00261300" w14:textId="77777777" w:rsidR="001C04C0" w:rsidRDefault="001C04C0" w:rsidP="001C04C0">
      <w:pPr>
        <w:numPr>
          <w:ilvl w:val="0"/>
          <w:numId w:val="5"/>
        </w:numPr>
      </w:pPr>
      <w:r w:rsidRPr="00E25F32">
        <w:t>Participating in surveys, input meetings, and other opportunities to define school needs and develop solutions.</w:t>
      </w:r>
    </w:p>
    <w:p w14:paraId="4FB38BF0" w14:textId="147F09D9" w:rsidR="006B1CB7" w:rsidRPr="00CE620D" w:rsidRDefault="004D547D" w:rsidP="006B1CB7">
      <w:pPr>
        <w:numPr>
          <w:ilvl w:val="0"/>
          <w:numId w:val="5"/>
        </w:numPr>
      </w:pPr>
      <w:r w:rsidRPr="00CE620D">
        <w:t>Ensur</w:t>
      </w:r>
      <w:r w:rsidR="00283409">
        <w:t>ing</w:t>
      </w:r>
      <w:r w:rsidRPr="00CE620D">
        <w:t xml:space="preserve"> </w:t>
      </w:r>
      <w:r w:rsidR="006C4335" w:rsidRPr="00CE620D">
        <w:t xml:space="preserve">that </w:t>
      </w:r>
      <w:r w:rsidRPr="00CE620D">
        <w:t>there is racial/eth</w:t>
      </w:r>
      <w:r w:rsidR="006C4335" w:rsidRPr="00CE620D">
        <w:t>n</w:t>
      </w:r>
      <w:r w:rsidRPr="00CE620D">
        <w:t>ic representation adequately reflecting the student population.</w:t>
      </w:r>
    </w:p>
    <w:p w14:paraId="148EB843" w14:textId="24D5AA57" w:rsidR="001C04C0" w:rsidRPr="00CE620D" w:rsidRDefault="006B1CB7" w:rsidP="00FC0EC3">
      <w:pPr>
        <w:numPr>
          <w:ilvl w:val="0"/>
          <w:numId w:val="5"/>
        </w:numPr>
        <w:rPr>
          <w:u w:val="single"/>
        </w:rPr>
      </w:pPr>
      <w:r w:rsidRPr="00CE620D">
        <w:t>Us</w:t>
      </w:r>
      <w:r w:rsidR="00283409">
        <w:t xml:space="preserve">ing </w:t>
      </w:r>
      <w:r w:rsidRPr="00CE620D">
        <w:t xml:space="preserve">the Racial Equity Analysis Protocol </w:t>
      </w:r>
      <w:r w:rsidR="00F67F03" w:rsidRPr="00CE620D">
        <w:t xml:space="preserve">(REAP) </w:t>
      </w:r>
      <w:r w:rsidR="00841BCB" w:rsidRPr="00CE620D">
        <w:t>for policies and practices.</w:t>
      </w:r>
    </w:p>
    <w:p w14:paraId="16E3059C" w14:textId="77777777" w:rsidR="00F67F03" w:rsidRPr="00F67F03" w:rsidRDefault="00F67F03" w:rsidP="00F67F03">
      <w:pPr>
        <w:rPr>
          <w:u w:val="single"/>
        </w:rPr>
      </w:pPr>
    </w:p>
    <w:p w14:paraId="423FAFD1" w14:textId="77777777" w:rsidR="001C04C0" w:rsidRPr="00E25F32" w:rsidRDefault="001C04C0" w:rsidP="001C04C0">
      <w:pPr>
        <w:rPr>
          <w:b/>
        </w:rPr>
      </w:pPr>
      <w:r w:rsidRPr="00E25F32">
        <w:rPr>
          <w:b/>
        </w:rPr>
        <w:t>Volunteers</w:t>
      </w:r>
    </w:p>
    <w:p w14:paraId="2048B7B9" w14:textId="7660EFB9" w:rsidR="001C04C0" w:rsidRPr="00E25F32" w:rsidRDefault="001C04C0" w:rsidP="001C04C0">
      <w:r w:rsidRPr="00E25F32">
        <w:t xml:space="preserve">We invite concerned members of </w:t>
      </w:r>
      <w:r w:rsidR="002D69EB">
        <w:t xml:space="preserve">our community, </w:t>
      </w:r>
      <w:r w:rsidR="002D69EB" w:rsidRPr="00CE6D98">
        <w:t>including parents/guardians</w:t>
      </w:r>
      <w:r w:rsidRPr="00CE6D98">
        <w:t>, to volunteer</w:t>
      </w:r>
      <w:r w:rsidRPr="00E25F32">
        <w:t xml:space="preserve"> to help our students in the following capacities:</w:t>
      </w:r>
    </w:p>
    <w:p w14:paraId="20BD0309" w14:textId="77777777" w:rsidR="001C04C0" w:rsidRPr="00E25F32" w:rsidRDefault="001C04C0" w:rsidP="001C04C0">
      <w:pPr>
        <w:numPr>
          <w:ilvl w:val="0"/>
          <w:numId w:val="8"/>
        </w:numPr>
      </w:pPr>
      <w:r w:rsidRPr="00E25F32">
        <w:t>Completing the Volunteer Records Check Form</w:t>
      </w:r>
    </w:p>
    <w:p w14:paraId="0E2A270C" w14:textId="77777777" w:rsidR="001C04C0" w:rsidRPr="00E25F32" w:rsidRDefault="001C04C0" w:rsidP="001C04C0">
      <w:pPr>
        <w:numPr>
          <w:ilvl w:val="0"/>
          <w:numId w:val="6"/>
        </w:numPr>
      </w:pPr>
      <w:r w:rsidRPr="00E25F32">
        <w:t>Tutoring and/or mentoring</w:t>
      </w:r>
    </w:p>
    <w:p w14:paraId="0228A25F" w14:textId="77777777" w:rsidR="001C04C0" w:rsidRPr="00E25F32" w:rsidRDefault="001C04C0" w:rsidP="001C04C0">
      <w:pPr>
        <w:numPr>
          <w:ilvl w:val="0"/>
          <w:numId w:val="6"/>
        </w:numPr>
      </w:pPr>
      <w:r w:rsidRPr="00E25F32">
        <w:t>Assisting with classroom activities</w:t>
      </w:r>
    </w:p>
    <w:p w14:paraId="6BE9D407" w14:textId="77777777" w:rsidR="001C04C0" w:rsidRPr="00E25F32" w:rsidRDefault="001C04C0" w:rsidP="001C04C0">
      <w:pPr>
        <w:numPr>
          <w:ilvl w:val="0"/>
          <w:numId w:val="6"/>
        </w:numPr>
      </w:pPr>
      <w:r w:rsidRPr="00E25F32">
        <w:t>Preparing materials</w:t>
      </w:r>
    </w:p>
    <w:p w14:paraId="0477EF42" w14:textId="77777777" w:rsidR="001C04C0" w:rsidRPr="00E25F32" w:rsidRDefault="001C04C0" w:rsidP="001C04C0">
      <w:pPr>
        <w:numPr>
          <w:ilvl w:val="0"/>
          <w:numId w:val="6"/>
        </w:numPr>
      </w:pPr>
      <w:r w:rsidRPr="00E25F32">
        <w:t>Joining our PTA and supporting its efforts to strengthen our school</w:t>
      </w:r>
    </w:p>
    <w:p w14:paraId="082271F3" w14:textId="77777777" w:rsidR="001C04C0" w:rsidRPr="00E25F32" w:rsidRDefault="001C04C0" w:rsidP="001C04C0">
      <w:pPr>
        <w:numPr>
          <w:ilvl w:val="0"/>
          <w:numId w:val="6"/>
        </w:numPr>
      </w:pPr>
      <w:r w:rsidRPr="00E25F32">
        <w:t>Helping increase communication with families who have a pattern of low engagement with the school</w:t>
      </w:r>
    </w:p>
    <w:p w14:paraId="2C7A28E2" w14:textId="77777777" w:rsidR="001C04C0" w:rsidRPr="00E25F32" w:rsidRDefault="001C04C0" w:rsidP="001C04C0">
      <w:pPr>
        <w:rPr>
          <w:rFonts w:eastAsiaTheme="minorHAnsi"/>
        </w:rPr>
      </w:pPr>
    </w:p>
    <w:p w14:paraId="657F2304" w14:textId="77777777" w:rsidR="001C04C0" w:rsidRPr="00E25F32" w:rsidRDefault="001C04C0" w:rsidP="001C04C0">
      <w:pPr>
        <w:rPr>
          <w:rFonts w:eastAsiaTheme="minorHAnsi"/>
        </w:rPr>
      </w:pPr>
    </w:p>
    <w:p w14:paraId="596F4424" w14:textId="77777777" w:rsidR="001C04C0" w:rsidRPr="00E25F32" w:rsidRDefault="001C04C0" w:rsidP="001C04C0">
      <w:pPr>
        <w:rPr>
          <w:b/>
        </w:rPr>
      </w:pPr>
    </w:p>
    <w:p w14:paraId="1C96044E" w14:textId="77777777" w:rsidR="001C04C0" w:rsidRPr="00E25F32" w:rsidRDefault="001C04C0" w:rsidP="001C04C0">
      <w:pPr>
        <w:rPr>
          <w:b/>
        </w:rPr>
      </w:pPr>
    </w:p>
    <w:p w14:paraId="422FD50A" w14:textId="77777777" w:rsidR="001C04C0" w:rsidRPr="00E25F32" w:rsidRDefault="001C04C0" w:rsidP="001C04C0">
      <w:pPr>
        <w:rPr>
          <w:b/>
        </w:rPr>
      </w:pPr>
    </w:p>
    <w:p w14:paraId="400CBD05" w14:textId="77777777" w:rsidR="001C04C0" w:rsidRPr="00E25F32" w:rsidRDefault="001C04C0" w:rsidP="001C04C0">
      <w:pPr>
        <w:rPr>
          <w:b/>
        </w:rPr>
      </w:pPr>
    </w:p>
    <w:p w14:paraId="43BC413B" w14:textId="77777777" w:rsidR="001C04C0" w:rsidRPr="00E25F32" w:rsidRDefault="001C04C0" w:rsidP="001C04C0">
      <w:pPr>
        <w:rPr>
          <w:b/>
        </w:rPr>
      </w:pPr>
    </w:p>
    <w:p w14:paraId="281F5B29" w14:textId="77777777" w:rsidR="001C04C0" w:rsidRPr="00E25F32" w:rsidRDefault="001C04C0" w:rsidP="001C04C0">
      <w:r w:rsidRPr="00E25F32">
        <w:rPr>
          <w:b/>
        </w:rPr>
        <w:t xml:space="preserve">Date of First Reading: </w:t>
      </w:r>
      <w:r w:rsidRPr="00E25F32">
        <w:rPr>
          <w:b/>
        </w:rPr>
        <w:tab/>
      </w:r>
    </w:p>
    <w:p w14:paraId="55F90EDB" w14:textId="77777777" w:rsidR="001C04C0" w:rsidRPr="00E25F32" w:rsidRDefault="001C04C0" w:rsidP="001C04C0">
      <w:pPr>
        <w:rPr>
          <w:b/>
        </w:rPr>
      </w:pPr>
    </w:p>
    <w:p w14:paraId="4EBBD507" w14:textId="77777777" w:rsidR="001C04C0" w:rsidRPr="00E25F32" w:rsidRDefault="001C04C0" w:rsidP="001C04C0">
      <w:pPr>
        <w:rPr>
          <w:b/>
        </w:rPr>
      </w:pPr>
      <w:r w:rsidRPr="00E25F32">
        <w:rPr>
          <w:b/>
        </w:rPr>
        <w:t>Date of Second Reading:</w:t>
      </w:r>
      <w:r w:rsidRPr="00E25F32">
        <w:rPr>
          <w:b/>
        </w:rPr>
        <w:tab/>
        <w:t xml:space="preserve"> </w:t>
      </w:r>
    </w:p>
    <w:p w14:paraId="16E855D9" w14:textId="77777777" w:rsidR="001C04C0" w:rsidRPr="00E25F32" w:rsidRDefault="001C04C0" w:rsidP="001C04C0">
      <w:pPr>
        <w:rPr>
          <w:b/>
        </w:rPr>
      </w:pPr>
    </w:p>
    <w:p w14:paraId="6A321350" w14:textId="7D26AB9E" w:rsidR="001C04C0" w:rsidRDefault="001C04C0" w:rsidP="001C04C0">
      <w:pPr>
        <w:rPr>
          <w:b/>
        </w:rPr>
      </w:pPr>
      <w:r w:rsidRPr="00E25F32">
        <w:rPr>
          <w:b/>
        </w:rPr>
        <w:t xml:space="preserve">Date Adopted: </w:t>
      </w:r>
      <w:r w:rsidRPr="00E25F32">
        <w:rPr>
          <w:b/>
        </w:rPr>
        <w:tab/>
      </w:r>
    </w:p>
    <w:p w14:paraId="4F92C8C7" w14:textId="4D2D6836" w:rsidR="00DC514F" w:rsidRDefault="00DC514F" w:rsidP="001C04C0">
      <w:pPr>
        <w:rPr>
          <w:b/>
        </w:rPr>
      </w:pPr>
    </w:p>
    <w:p w14:paraId="6203CB5D" w14:textId="469D9044" w:rsidR="00DC514F" w:rsidRPr="00E25F32" w:rsidRDefault="00DC514F" w:rsidP="001C04C0">
      <w:r>
        <w:rPr>
          <w:b/>
        </w:rPr>
        <w:t xml:space="preserve">Date </w:t>
      </w:r>
      <w:r w:rsidRPr="0043589C">
        <w:rPr>
          <w:b/>
        </w:rPr>
        <w:t>Reviewed</w:t>
      </w:r>
      <w:r>
        <w:rPr>
          <w:b/>
        </w:rPr>
        <w:t>:</w:t>
      </w:r>
    </w:p>
    <w:p w14:paraId="1E1BC7B8" w14:textId="77777777" w:rsidR="001C04C0" w:rsidRPr="00E25F32" w:rsidRDefault="001C04C0" w:rsidP="001C04C0">
      <w:pPr>
        <w:rPr>
          <w:b/>
        </w:rPr>
      </w:pPr>
    </w:p>
    <w:p w14:paraId="2AC9A7A6" w14:textId="77777777" w:rsidR="001C04C0" w:rsidRDefault="001C04C0" w:rsidP="001C04C0">
      <w:pPr>
        <w:rPr>
          <w:b/>
        </w:rPr>
      </w:pPr>
      <w:r w:rsidRPr="00E25F32">
        <w:rPr>
          <w:b/>
        </w:rPr>
        <w:t>Signature: _________________________________________________________</w:t>
      </w:r>
    </w:p>
    <w:p w14:paraId="1B107EA1" w14:textId="291CF615" w:rsidR="004D547D" w:rsidRDefault="00E26E8C" w:rsidP="006E4C0A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>(SBDM Council Chairperson)</w:t>
      </w:r>
    </w:p>
    <w:sectPr w:rsidR="004D547D" w:rsidSect="00DD469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1A01E" w14:textId="77777777" w:rsidR="00D86180" w:rsidRDefault="00D86180" w:rsidP="008319E9">
      <w:r>
        <w:separator/>
      </w:r>
    </w:p>
  </w:endnote>
  <w:endnote w:type="continuationSeparator" w:id="0">
    <w:p w14:paraId="7BDB76F4" w14:textId="77777777" w:rsidR="00D86180" w:rsidRDefault="00D86180" w:rsidP="00831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04AF4" w14:textId="77777777" w:rsidR="00AC117B" w:rsidRDefault="00AC11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7B12E" w14:textId="136B9D32" w:rsidR="00E03701" w:rsidRDefault="00AC117B" w:rsidP="00E03701">
    <w:pPr>
      <w:pStyle w:val="Footer"/>
    </w:pPr>
    <w:r>
      <w:t>7/15</w:t>
    </w:r>
    <w:r w:rsidR="00D71629">
      <w:t>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6041B" w14:textId="77777777" w:rsidR="00AC117B" w:rsidRDefault="00AC1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261C3" w14:textId="77777777" w:rsidR="00D86180" w:rsidRDefault="00D86180" w:rsidP="008319E9">
      <w:r>
        <w:separator/>
      </w:r>
    </w:p>
  </w:footnote>
  <w:footnote w:type="continuationSeparator" w:id="0">
    <w:p w14:paraId="7E86A86F" w14:textId="77777777" w:rsidR="00D86180" w:rsidRDefault="00D86180" w:rsidP="008319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0954" w14:textId="77777777" w:rsidR="00AC117B" w:rsidRDefault="00AC1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06DB6" w14:textId="77777777" w:rsidR="00AC117B" w:rsidRDefault="00AC11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4E273" w14:textId="77777777" w:rsidR="00AC117B" w:rsidRDefault="00AC11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82B46"/>
    <w:multiLevelType w:val="hybridMultilevel"/>
    <w:tmpl w:val="D41812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A4A5F"/>
    <w:multiLevelType w:val="hybridMultilevel"/>
    <w:tmpl w:val="B9D0E4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137131"/>
    <w:multiLevelType w:val="hybridMultilevel"/>
    <w:tmpl w:val="706E90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41BD2"/>
    <w:multiLevelType w:val="hybridMultilevel"/>
    <w:tmpl w:val="E006D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A5E44"/>
    <w:multiLevelType w:val="hybridMultilevel"/>
    <w:tmpl w:val="564C0A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32F33"/>
    <w:multiLevelType w:val="multilevel"/>
    <w:tmpl w:val="EEE43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323AEF"/>
    <w:multiLevelType w:val="hybridMultilevel"/>
    <w:tmpl w:val="44747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633A6C"/>
    <w:multiLevelType w:val="hybridMultilevel"/>
    <w:tmpl w:val="1A9673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673ED7"/>
    <w:multiLevelType w:val="hybridMultilevel"/>
    <w:tmpl w:val="E0A4AB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F02EF"/>
    <w:multiLevelType w:val="hybridMultilevel"/>
    <w:tmpl w:val="7892E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A70941"/>
    <w:multiLevelType w:val="hybridMultilevel"/>
    <w:tmpl w:val="450E7C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D0DE6"/>
    <w:multiLevelType w:val="hybridMultilevel"/>
    <w:tmpl w:val="6CE2AD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271190"/>
    <w:multiLevelType w:val="hybridMultilevel"/>
    <w:tmpl w:val="B54A7C4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11"/>
  </w:num>
  <w:num w:numId="5">
    <w:abstractNumId w:val="0"/>
  </w:num>
  <w:num w:numId="6">
    <w:abstractNumId w:val="2"/>
  </w:num>
  <w:num w:numId="7">
    <w:abstractNumId w:val="4"/>
  </w:num>
  <w:num w:numId="8">
    <w:abstractNumId w:val="8"/>
  </w:num>
  <w:num w:numId="9">
    <w:abstractNumId w:val="10"/>
  </w:num>
  <w:num w:numId="10">
    <w:abstractNumId w:val="9"/>
  </w:num>
  <w:num w:numId="11">
    <w:abstractNumId w:val="12"/>
  </w:num>
  <w:num w:numId="12">
    <w:abstractNumId w:val="5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I2NTCxMDUxMLNU0lEKTi0uzszPAykwqQUAWX5zPCwAAAA="/>
  </w:docVars>
  <w:rsids>
    <w:rsidRoot w:val="00A22BEC"/>
    <w:rsid w:val="00001231"/>
    <w:rsid w:val="00013E88"/>
    <w:rsid w:val="00026AA3"/>
    <w:rsid w:val="000336EC"/>
    <w:rsid w:val="00042CA3"/>
    <w:rsid w:val="000441D4"/>
    <w:rsid w:val="000631D2"/>
    <w:rsid w:val="00071ED9"/>
    <w:rsid w:val="000907A2"/>
    <w:rsid w:val="000A2899"/>
    <w:rsid w:val="000A7788"/>
    <w:rsid w:val="000C77BD"/>
    <w:rsid w:val="000E5D0A"/>
    <w:rsid w:val="000F6652"/>
    <w:rsid w:val="001339EC"/>
    <w:rsid w:val="001621EF"/>
    <w:rsid w:val="001717FC"/>
    <w:rsid w:val="00183EC5"/>
    <w:rsid w:val="001C04C0"/>
    <w:rsid w:val="001C33B3"/>
    <w:rsid w:val="001D4E7F"/>
    <w:rsid w:val="001E428F"/>
    <w:rsid w:val="001F21C4"/>
    <w:rsid w:val="001F4A42"/>
    <w:rsid w:val="002513D4"/>
    <w:rsid w:val="00273E30"/>
    <w:rsid w:val="00283409"/>
    <w:rsid w:val="00297A63"/>
    <w:rsid w:val="002B2F1C"/>
    <w:rsid w:val="002B61DD"/>
    <w:rsid w:val="002C024A"/>
    <w:rsid w:val="002D69EB"/>
    <w:rsid w:val="002F20E6"/>
    <w:rsid w:val="0030278E"/>
    <w:rsid w:val="00340695"/>
    <w:rsid w:val="00367C71"/>
    <w:rsid w:val="00390859"/>
    <w:rsid w:val="003B397D"/>
    <w:rsid w:val="003D5F48"/>
    <w:rsid w:val="0043523E"/>
    <w:rsid w:val="00467AF7"/>
    <w:rsid w:val="004C3262"/>
    <w:rsid w:val="004C5980"/>
    <w:rsid w:val="004D547D"/>
    <w:rsid w:val="004E1C0D"/>
    <w:rsid w:val="004E7E04"/>
    <w:rsid w:val="00536772"/>
    <w:rsid w:val="00582D8A"/>
    <w:rsid w:val="005A7778"/>
    <w:rsid w:val="005C3393"/>
    <w:rsid w:val="005E4F0A"/>
    <w:rsid w:val="005F7D8C"/>
    <w:rsid w:val="006505B7"/>
    <w:rsid w:val="00665E16"/>
    <w:rsid w:val="00667865"/>
    <w:rsid w:val="00673B70"/>
    <w:rsid w:val="00674832"/>
    <w:rsid w:val="006B1CB7"/>
    <w:rsid w:val="006C4335"/>
    <w:rsid w:val="006E4C0A"/>
    <w:rsid w:val="006E5112"/>
    <w:rsid w:val="006F6202"/>
    <w:rsid w:val="0070431E"/>
    <w:rsid w:val="00714B38"/>
    <w:rsid w:val="0072526B"/>
    <w:rsid w:val="00740B97"/>
    <w:rsid w:val="00776723"/>
    <w:rsid w:val="007A3ACB"/>
    <w:rsid w:val="007C4B56"/>
    <w:rsid w:val="007D1613"/>
    <w:rsid w:val="007E6746"/>
    <w:rsid w:val="00830231"/>
    <w:rsid w:val="008319E9"/>
    <w:rsid w:val="00841BCB"/>
    <w:rsid w:val="00871EA0"/>
    <w:rsid w:val="00872CC8"/>
    <w:rsid w:val="00886D60"/>
    <w:rsid w:val="008F3267"/>
    <w:rsid w:val="008F59AF"/>
    <w:rsid w:val="009007AF"/>
    <w:rsid w:val="0090109A"/>
    <w:rsid w:val="00904951"/>
    <w:rsid w:val="00907638"/>
    <w:rsid w:val="009228D0"/>
    <w:rsid w:val="00922F90"/>
    <w:rsid w:val="00936457"/>
    <w:rsid w:val="00953CD4"/>
    <w:rsid w:val="0095463F"/>
    <w:rsid w:val="009820A9"/>
    <w:rsid w:val="00990937"/>
    <w:rsid w:val="0099557F"/>
    <w:rsid w:val="009A3FA5"/>
    <w:rsid w:val="009A6908"/>
    <w:rsid w:val="009B24A0"/>
    <w:rsid w:val="009B7964"/>
    <w:rsid w:val="009C7831"/>
    <w:rsid w:val="009D59B3"/>
    <w:rsid w:val="00A22BEC"/>
    <w:rsid w:val="00A42FA5"/>
    <w:rsid w:val="00A47FF1"/>
    <w:rsid w:val="00A72967"/>
    <w:rsid w:val="00A8584B"/>
    <w:rsid w:val="00AC117B"/>
    <w:rsid w:val="00AE7723"/>
    <w:rsid w:val="00AF2088"/>
    <w:rsid w:val="00B245AA"/>
    <w:rsid w:val="00B82033"/>
    <w:rsid w:val="00BB6AE0"/>
    <w:rsid w:val="00BC594E"/>
    <w:rsid w:val="00BE498C"/>
    <w:rsid w:val="00BF43AE"/>
    <w:rsid w:val="00BF4F2C"/>
    <w:rsid w:val="00C27821"/>
    <w:rsid w:val="00C65611"/>
    <w:rsid w:val="00CB18F3"/>
    <w:rsid w:val="00CC2C9D"/>
    <w:rsid w:val="00CD3243"/>
    <w:rsid w:val="00CE620D"/>
    <w:rsid w:val="00CE6D98"/>
    <w:rsid w:val="00D57105"/>
    <w:rsid w:val="00D71629"/>
    <w:rsid w:val="00D76A47"/>
    <w:rsid w:val="00D86180"/>
    <w:rsid w:val="00DB43BA"/>
    <w:rsid w:val="00DC514F"/>
    <w:rsid w:val="00DF4B08"/>
    <w:rsid w:val="00E03701"/>
    <w:rsid w:val="00E25F32"/>
    <w:rsid w:val="00E26E8C"/>
    <w:rsid w:val="00E31EF5"/>
    <w:rsid w:val="00E56B3B"/>
    <w:rsid w:val="00E718BE"/>
    <w:rsid w:val="00E83E21"/>
    <w:rsid w:val="00EA7CC7"/>
    <w:rsid w:val="00EC696C"/>
    <w:rsid w:val="00EE478E"/>
    <w:rsid w:val="00EF5FE6"/>
    <w:rsid w:val="00F00358"/>
    <w:rsid w:val="00F107C3"/>
    <w:rsid w:val="00F24ED2"/>
    <w:rsid w:val="00F379B8"/>
    <w:rsid w:val="00F519BB"/>
    <w:rsid w:val="00F67F03"/>
    <w:rsid w:val="00FA2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33889"/>
  <w15:docId w15:val="{1F531C61-E81F-4361-A2A1-716D3D22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B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9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19E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319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19E9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A777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D324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4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7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5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49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313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814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47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67F40FA3CA2944A9CCD102A6C02967" ma:contentTypeVersion="16" ma:contentTypeDescription="Create a new document." ma:contentTypeScope="" ma:versionID="014231b8e1c66439292e46700f46a735">
  <xsd:schema xmlns:xsd="http://www.w3.org/2001/XMLSchema" xmlns:xs="http://www.w3.org/2001/XMLSchema" xmlns:p="http://schemas.microsoft.com/office/2006/metadata/properties" xmlns:ns2="e639e38f-2416-44c0-845d-18d63deb6f9c" xmlns:ns3="6d46e6c1-c702-485f-9f8a-82329e152c18" xmlns:ns4="66ba89f6-b9ee-451e-9f20-c47f5f4f0bca" targetNamespace="http://schemas.microsoft.com/office/2006/metadata/properties" ma:root="true" ma:fieldsID="d38a2467ebe28fc20e32396801a71d49" ns2:_="" ns3:_="" ns4:_="">
    <xsd:import namespace="e639e38f-2416-44c0-845d-18d63deb6f9c"/>
    <xsd:import namespace="6d46e6c1-c702-485f-9f8a-82329e152c18"/>
    <xsd:import namespace="66ba89f6-b9ee-451e-9f20-c47f5f4f0b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39e38f-2416-44c0-845d-18d63deb6f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f7cc45-dfd3-4492-8430-1014e4dba5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6e6c1-c702-485f-9f8a-82329e152c1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a89f6-b9ee-451e-9f20-c47f5f4f0bc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c6b92c4-8224-4370-94f6-1bbe903cbafa}" ma:internalName="TaxCatchAll" ma:showField="CatchAllData" ma:web="66ba89f6-b9ee-451e-9f20-c47f5f4f0b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39e38f-2416-44c0-845d-18d63deb6f9c">
      <Terms xmlns="http://schemas.microsoft.com/office/infopath/2007/PartnerControls"/>
    </lcf76f155ced4ddcb4097134ff3c332f>
    <TaxCatchAll xmlns="66ba89f6-b9ee-451e-9f20-c47f5f4f0bca" xsi:nil="true"/>
  </documentManagement>
</p:properties>
</file>

<file path=customXml/itemProps1.xml><?xml version="1.0" encoding="utf-8"?>
<ds:datastoreItem xmlns:ds="http://schemas.openxmlformats.org/officeDocument/2006/customXml" ds:itemID="{8F6AFAE6-F344-454C-96AC-B51CAEB725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FCD958-8444-4D4B-8785-A349CED4B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39e38f-2416-44c0-845d-18d63deb6f9c"/>
    <ds:schemaRef ds:uri="6d46e6c1-c702-485f-9f8a-82329e152c18"/>
    <ds:schemaRef ds:uri="66ba89f6-b9ee-451e-9f20-c47f5f4f0b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841498-0A22-4CDF-9EFE-8396421440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19C026-C3A2-4F8D-84D2-E213FE681C91}">
  <ds:schemaRefs>
    <ds:schemaRef ds:uri="http://schemas.microsoft.com/office/2006/metadata/properties"/>
    <ds:schemaRef ds:uri="http://schemas.microsoft.com/office/infopath/2007/PartnerControls"/>
    <ds:schemaRef ds:uri="e639e38f-2416-44c0-845d-18d63deb6f9c"/>
    <ds:schemaRef ds:uri="66ba89f6-b9ee-451e-9f20-c47f5f4f0bc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CPS</Company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cps</dc:creator>
  <cp:lastModifiedBy>Annadurai, Kalai</cp:lastModifiedBy>
  <cp:revision>9</cp:revision>
  <cp:lastPrinted>2010-10-15T18:09:00Z</cp:lastPrinted>
  <dcterms:created xsi:type="dcterms:W3CDTF">2021-07-20T18:15:00Z</dcterms:created>
  <dcterms:modified xsi:type="dcterms:W3CDTF">2022-07-1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67F40FA3CA2944A9CCD102A6C02967</vt:lpwstr>
  </property>
  <property fmtid="{D5CDD505-2E9C-101B-9397-08002B2CF9AE}" pid="3" name="MediaServiceImageTags">
    <vt:lpwstr/>
  </property>
</Properties>
</file>